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701750"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Ldu9QEAAMs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" stroked="f" strokeweight="0">
                <v:textbox>
                  <w:txbxContent>
                    <w:p w14:paraId="31A0B4BB" w14:textId="77777777"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7D42354F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70040D8F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66891C82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613BC768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4AC2D269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D96F1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MLAD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AD810"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4AC2D269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D96F1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MLADI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288415"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" stroked="f">
                <v:textbox>
                  <w:txbxContent>
                    <w:p w14:paraId="647F92C3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0D2E381B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412B218D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EB2EB7A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4C2B1B"/>
    <w:rsid w:val="00586537"/>
    <w:rsid w:val="00697562"/>
    <w:rsid w:val="009537E9"/>
    <w:rsid w:val="009B0862"/>
    <w:rsid w:val="00A03631"/>
    <w:rsid w:val="00D6248B"/>
    <w:rsid w:val="00D96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Karmela Pavlija Marčun</cp:lastModifiedBy>
  <cp:revision>3</cp:revision>
  <dcterms:created xsi:type="dcterms:W3CDTF">2023-12-28T12:08:00Z</dcterms:created>
  <dcterms:modified xsi:type="dcterms:W3CDTF">2024-12-17T10:01:00Z</dcterms:modified>
</cp:coreProperties>
</file>